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Dubai</w:t>
      </w:r>
      <w:r>
        <w:t xml:space="preserve"> </w:t>
      </w:r>
      <w:r>
        <w:t xml:space="preserve">UAE</w:t>
      </w:r>
    </w:p>
    <w:bookmarkStart w:id="21" w:name="internship-application-letter"/>
    <w:p>
      <w:pPr>
        <w:pStyle w:val="Heading1"/>
      </w:pPr>
      <w:r>
        <w:t xml:space="preserve">Internship Application Letter</w:t>
      </w:r>
    </w:p>
    <w:bookmarkStart w:id="20" w:name="school-counselor-internship-opportunity"/>
    <w:p>
      <w:pPr>
        <w:pStyle w:val="Heading2"/>
      </w:pPr>
      <w:r>
        <w:t xml:space="preserve">School Counselor Internship Opportunity</w:t>
      </w:r>
    </w:p>
    <w:p>
      <w:pPr>
        <w:pStyle w:val="FirstParagraph"/>
      </w:pPr>
      <w:r>
        <w:t xml:space="preserve">United Arab Emirates, Dubai Education Sector</w:t>
      </w:r>
    </w:p>
    <w:bookmarkEnd w:id="20"/>
    <w:bookmarkEnd w:id="21"/>
    <w:p>
      <w:pPr>
        <w:pStyle w:val="BodyText"/>
      </w:pPr>
      <w:r>
        <w:t xml:space="preserve">[Your Full Name]</w:t>
      </w:r>
    </w:p>
    <w:p>
      <w:pPr>
        <w:pStyle w:val="BodyText"/>
      </w:pPr>
      <w:r>
        <w:t xml:space="preserve">[Your Address]</w:t>
      </w:r>
    </w:p>
    <w:p>
      <w:pPr>
        <w:pStyle w:val="BodyText"/>
      </w:pPr>
      <w:r>
        <w:t xml:space="preserve">Dubai, United Arab Emirates</w:t>
      </w:r>
    </w:p>
    <w:p>
      <w:pPr>
        <w:pStyle w:val="BodyText"/>
      </w:pPr>
      <w:r>
        <w:t xml:space="preserve">Email: [your.email@example.com]</w:t>
      </w:r>
    </w:p>
    <w:p>
      <w:pPr>
        <w:pStyle w:val="BodyText"/>
      </w:pPr>
      <w:r>
        <w:t xml:space="preserve">Phone: [+971 XXX XXXX]</w:t>
      </w:r>
    </w:p>
    <w:p>
      <w:pPr>
        <w:pStyle w:val="BodyText"/>
      </w:pPr>
      <w:r>
        <w:t xml:space="preserve">[Recipient's Name]</w:t>
      </w:r>
    </w:p>
    <w:p>
      <w:pPr>
        <w:pStyle w:val="BodyText"/>
      </w:pPr>
      <w:r>
        <w:t xml:space="preserve">[Title, e.g., Director of Counseling Services]</w:t>
      </w:r>
    </w:p>
    <w:p>
      <w:pPr>
        <w:pStyle w:val="BodyText"/>
      </w:pPr>
      <w:r>
        <w:t xml:space="preserve">[School Name]</w:t>
      </w:r>
    </w:p>
    <w:p>
      <w:pPr>
        <w:pStyle w:val="BodyText"/>
      </w:pPr>
      <w:r>
        <w:t xml:space="preserve">[School Address]</w:t>
      </w:r>
    </w:p>
    <w:p>
      <w:pPr>
        <w:pStyle w:val="BodyText"/>
      </w:pPr>
      <w:r>
        <w:t xml:space="preserve">Dubai, United Arab Emirates</w:t>
      </w:r>
    </w:p>
    <w:bookmarkStart w:id="22" w:name="date"/>
    <w:p>
      <w:pPr>
        <w:pStyle w:val="Heading3"/>
      </w:pPr>
      <w:r>
        <w:t xml:space="preserve">Date:</w:t>
      </w:r>
    </w:p>
    <w:p>
      <w:pPr>
        <w:pStyle w:val="FirstParagraph"/>
      </w:pPr>
      <w:r>
        <w:t xml:space="preserve">[Current Date]</w:t>
      </w:r>
    </w:p>
    <w:bookmarkEnd w:id="22"/>
    <w:bookmarkStart w:id="23" w:name="subject"/>
    <w:p>
      <w:pPr>
        <w:pStyle w:val="Heading3"/>
      </w:pPr>
      <w:r>
        <w:t xml:space="preserve">Subject:</w:t>
      </w:r>
    </w:p>
    <w:p>
      <w:pPr>
        <w:pStyle w:val="FirstParagraph"/>
      </w:pPr>
      <w:r>
        <w:t xml:space="preserve">Application for School Counselor Internship Position</w:t>
      </w:r>
    </w:p>
    <w:bookmarkEnd w:id="23"/>
    <w:p>
      <w:pPr>
        <w:pStyle w:val="BodyText"/>
      </w:pPr>
      <w:r>
        <w:t xml:space="preserve">Dear [Mr./Ms./Mx. Last Name],</w:t>
      </w:r>
    </w:p>
    <w:p>
      <w:pPr>
        <w:pStyle w:val="BodyText"/>
      </w:pPr>
      <w:r>
        <w:t xml:space="preserve">I am writing to express my enthusiastic application for the School Counselor Internship position at [School Name] in Dubai, United Arab Emirates. As a dedicated student pursuing my Master of Education in Counseling Psychology with a focus on multicultural education at the American University of Sharjah, I have long admired Dubai's progressive approach to educational excellence and its commitment to holistic student development—a vision that perfectly aligns with my professional aspirations. The UAE's strategic investment in mental health initiatives within schools, particularly through the National Strategy for Mental Health (2021-2030), has inspired me to contribute my skills within this dynamic educational landscape.</w:t>
      </w:r>
    </w:p>
    <w:p>
      <w:pPr>
        <w:pStyle w:val="BodyText"/>
      </w:pPr>
      <w:r>
        <w:t xml:space="preserve">My academic journey has prepared me for the unique challenges and opportunities of counseling in Dubai's multicultural environment. I have completed specialized coursework including "Counseling Across Cultures," "Adolescent Development in Multicultural Contexts," and "Trauma-Informed Practices," all with emphasis on Middle Eastern cultural dynamics. During my practicum at Al Wasl Community School in Abu Dhabi, I supported 30+ students from diverse backgrounds—including Emirati, Indian, Filipino, and Western families—through individual counseling sessions focused on academic adjustment and social-emotional growth. This experience taught me to navigate cultural nuances with sensitivity: for instance, adapting communication styles when working with Emirati families who value collective decision-making in student support plans while respecting personal privacy boundaries.</w:t>
      </w:r>
    </w:p>
    <w:p>
      <w:pPr>
        <w:pStyle w:val="BodyText"/>
      </w:pPr>
      <w:r>
        <w:t xml:space="preserve">What particularly draws me to Dubai is the city's embodiment of educational innovation. The Dubai Government's Vision 2021 and Smart City initiatives have positioned schools like yours at the forefront of integrating technology with compassionate counseling—such as using digital platforms for anonymous peer support systems and virtual family engagement sessions. I am eager to contribute to this evolution by assisting in developing culturally responsive workshops on topics like intercultural communication, stress management for exam periods (aligning with UAE school calendar structures), and resilience building for expatriate students navigating cultural transitions. My proficiency in Arabic (B1 level) and fluency in English enables me to bridge communication gaps during parent-teacher conferences or when supporting Arabic-speaking students who may experience language barriers in counseling settings.</w:t>
      </w:r>
    </w:p>
    <w:p>
      <w:pPr>
        <w:pStyle w:val="BodyText"/>
      </w:pPr>
      <w:r>
        <w:t xml:space="preserve">During my undergraduate studies at Zayed University, I spearheaded a student-led mental health awareness campaign titled "Mindful Moments" that reached over 500 students across three Dubai campuses. This initiative included culturally tailored discussion groups addressing topics like academic pressure in high-stakes exam environments (common in UAE schools) and managing homesickness among international students. The project received endorsement from the Higher Colleges of Technology's Student Wellbeing Department, resulting in a pilot program for future use across Dubai educational institutions. I understand that success in Dubai's counseling field requires not just clinical skill but also deep respect for local values—such as prioritizing family harmony (as emphasized in UAE cultural norms) when addressing student concerns.</w:t>
      </w:r>
    </w:p>
    <w:p>
      <w:pPr>
        <w:pStyle w:val="BodyText"/>
      </w:pPr>
      <w:r>
        <w:t xml:space="preserve">I am particularly excited about the opportunity to learn from your school's esteemed counseling team, which has been recognized for its work with at-risk student populations in multicultural settings. I have followed [School Name]'s partnership with the Dubai Mental Health Initiative and admire how your team integrates Islamic counseling principles with evidence-based practices—a harmonious approach that resonates deeply with my ethical framework. As an intern, I am prepared to support daily counseling operations including crisis intervention coordination, group session facilitation on emotional regulation techniques, and data documentation compliant with UAE's Ministry of Education's Student Wellbeing Guidelines. I also welcome the chance to contribute to your school's extracurricular initiatives like the "Buddy System" for new students or cultural exchange clubs that foster inclusive environments.</w:t>
      </w:r>
    </w:p>
    <w:p>
      <w:pPr>
        <w:pStyle w:val="BodyText"/>
      </w:pPr>
      <w:r>
        <w:t xml:space="preserve">My commitment extends beyond academic requirements; I have actively engaged with UAE community resources through volunteering at the Dubai Community Theatre &amp; Arts Centre (DCTAC), where I supported youth programs emphasizing emotional literacy in Arabic-speaking communities. This experience deepened my understanding of local family dynamics and the importance of building trust within Emirati cultural contexts—a skill I will bring to every interaction as your intern. I am equally committed to upholding Dubai's educational standards, having completed the UAE Ministry's "Child Protection &amp; Safeguarding" certification course this past semester.</w:t>
      </w:r>
    </w:p>
    <w:p>
      <w:pPr>
        <w:pStyle w:val="BodyText"/>
      </w:pPr>
      <w:r>
        <w:t xml:space="preserve">As Dubai continues to emerge as a global hub for innovative education, I am eager to contribute my passion for student-centered care within this transformative environment. Your school's reputation for nurturing globally minded Emirati citizens through holistic development makes it the ideal place to launch my career. I would be honored to discuss how my proactive approach, cultural agility, and dedication to educational excellence can support your counseling department's mission.</w:t>
      </w:r>
    </w:p>
    <w:p>
      <w:pPr>
        <w:pStyle w:val="BodyText"/>
      </w:pPr>
      <w:r>
        <w:t xml:space="preserve">Thank you for considering my application. I have attached my resume and academic transcripts for your review and welcome the opportunity to discuss this internship further at your convenience. I am available for an interview at any time that suits your schedule, including evenings or weekends to accommodate Dubai's professional calenda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All critical elements ("Internship Application Letter," "School Counselor," and "United Arab Emirates Dubai") are strategically integrated throughout the narrative to demonstrate contextual awareness and tailored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Dubai UAE</dc:title>
  <dc:creator/>
  <dc:language>en</dc:language>
  <cp:keywords/>
  <dcterms:created xsi:type="dcterms:W3CDTF">2026-07-21T05:59:51Z</dcterms:created>
  <dcterms:modified xsi:type="dcterms:W3CDTF">2026-07-21T05:59:51Z</dcterms:modified>
</cp:coreProperties>
</file>

<file path=docProps/custom.xml><?xml version="1.0" encoding="utf-8"?>
<Properties xmlns="http://schemas.openxmlformats.org/officeDocument/2006/custom-properties" xmlns:vt="http://schemas.openxmlformats.org/officeDocument/2006/docPropsVTypes"/>
</file>